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949b20</w:t>
        </w:r>
      </w:hyperlink>
      <w:r>
        <w:t xml:space="preserve"> </w:t>
      </w:r>
      <w:r>
        <w:t xml:space="preserve">on April 2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r>
        <w:t xml:space="preserve"> </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5949b20bcfab871a43ea97c38f893aa633c3a754"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949b20bcfab871a43ea97c38f893aa633c3a754/" TargetMode="External" /><Relationship Type="http://schemas.openxmlformats.org/officeDocument/2006/relationships/hyperlink" Id="rId22" Target="https://greenelab.github.io/covid19-review/v/5949b20bcfab871a43ea97c38f893aa633c3a754/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5949b20bcfab871a43ea97c38f893aa633c3a754"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949b20bcfab871a43ea97c38f893aa633c3a754/" TargetMode="External" /><Relationship Type="http://schemas.openxmlformats.org/officeDocument/2006/relationships/hyperlink" Id="rId22" Target="https://greenelab.github.io/covid19-review/v/5949b20bcfab871a43ea97c38f893aa633c3a754/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26T21:31:07Z</dcterms:created>
  <dcterms:modified xsi:type="dcterms:W3CDTF">2022-04-26T21: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